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 w:type="textWrapping"/>
      </w:r>
      <w:r>
        <w:rPr>
          <w:rStyle w:val="CommentTok"/>
        </w:rPr>
        <w:t xml:space="preserve">"""</w:t>
      </w:r>
      <w:r>
        <w:br w:type="textWrapping"/>
      </w:r>
      <w:r>
        <w:rPr>
          <w:rStyle w:val="CommentTok"/>
        </w:rPr>
        <w:t xml:space="preserve">Created on Sun Nov 13 14:00:27 2016</w:t>
      </w:r>
      <w:r>
        <w:br w:type="textWrapping"/>
      </w:r>
      <w:r>
        <w:br w:type="textWrapping"/>
      </w:r>
      <w:r>
        <w:rPr>
          <w:rStyle w:val="CommentTok"/>
        </w:rPr>
        <w:t xml:space="preserve">@author: Kanak</w:t>
      </w:r>
      <w:r>
        <w:br w:type="textWrapping"/>
      </w:r>
      <w:r>
        <w:rPr>
          <w:rStyle w:val="CommentTok"/>
        </w:rPr>
        <w:t xml:space="preserve">"""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roblem 1                       Part 1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h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"D:/UCF/STA 6106 Statistical Computing/Assignments/Midterm 2/Exam2_pb1.txt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_bias_sde(x, boot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pd.DataFram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not a Data 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.upp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mean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h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DataFrame([(x.sample(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, re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.mean()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boottimes)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.upp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median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h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DataFrame([(x.sample(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, re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.median()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boottimes)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bot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b.std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heta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)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:  theta.values.flatten(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Bias"</w:t>
      </w:r>
      <w:r>
        <w:rPr>
          <w:rStyle w:val="NormalTok"/>
        </w:rPr>
        <w:t xml:space="preserve">: bias.values.flatten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Standard Error"</w:t>
      </w:r>
      <w:r>
        <w:rPr>
          <w:rStyle w:val="NormalTok"/>
        </w:rPr>
        <w:t xml:space="preserve">: botse.values.flatten()}</w:t>
      </w:r>
      <w:r>
        <w:br w:type="textWrapping"/>
      </w:r>
      <w:r>
        <w:rPr>
          <w:rStyle w:val="NormalTok"/>
        </w:rPr>
        <w:t xml:space="preserve">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_bias_sde(df, boot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)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        </w:t>
      </w:r>
      <w:r>
        <w:br w:type="textWrapping"/>
      </w:r>
      <w:r>
        <w:rPr>
          <w:rStyle w:val="Comment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roblem 1                       Part 2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ckknife(x,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pd.DataFram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not a Data 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.upp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mean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h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DataFrame([(x.drop(i)).mean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.upp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median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h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DataFrame([(x.drop(i)).median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jk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th.sqrt(n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b.std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hetab.mean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:  theta.values.flatten(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Bias"</w:t>
      </w:r>
      <w:r>
        <w:rPr>
          <w:rStyle w:val="NormalTok"/>
        </w:rPr>
        <w:t xml:space="preserve">: bias.values.flatten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Standard Error"</w:t>
      </w:r>
      <w:r>
        <w:rPr>
          <w:rStyle w:val="NormalTok"/>
        </w:rPr>
        <w:t xml:space="preserve">: jkse.values.flatten()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j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ckknife(df,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k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roblem 1                      Part 3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_ci(x,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boot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pd.DataFram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DataFrame(x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not possible to convert as Data 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_se(y, r, method, siz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.upp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th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DataFrame([(y.sample(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, re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.mean()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)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.upp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th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DataFrame([(y.sample(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, re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.median()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)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b.std().values.flatten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h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.upp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mean().values.flatten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boottimes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sample(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, re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e.append(boot_se(y, r, method, size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thetab.append(y.mean().values.flatten())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.upp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median().values.flatten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boottimes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sample(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, re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e.append(boot_se(y, r, method, size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thetab.append(y.median()) 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DataFrame((theta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.mean(thetab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he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DataFrame(theta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b.std().values.flatte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q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b.quantile(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q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quantile(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).values.flatte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bc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q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heta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)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:  thet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"Bootstrap CI"</w:t>
      </w:r>
      <w:r>
        <w:rPr>
          <w:rStyle w:val="NormalTok"/>
        </w:rPr>
        <w:t xml:space="preserve">: bci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"Percentile Interval"</w:t>
      </w:r>
      <w:r>
        <w:rPr>
          <w:rStyle w:val="NormalTok"/>
        </w:rPr>
        <w:t xml:space="preserve">: qinterval.values.flatten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"Bias"</w:t>
      </w:r>
      <w:r>
        <w:rPr>
          <w:rStyle w:val="NormalTok"/>
        </w:rPr>
        <w:t xml:space="preserve">: bias.values.flatten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"Standard Error"</w:t>
      </w:r>
      <w:r>
        <w:rPr>
          <w:rStyle w:val="NormalTok"/>
        </w:rPr>
        <w:t xml:space="preserve">: sd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c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_ci(df,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boot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i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roblem 3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 alternative way</w:t>
      </w:r>
      <w:r>
        <w:br w:type="textWrapping"/>
      </w:r>
      <w:r>
        <w:br w:type="textWrapping"/>
      </w:r>
      <w:r>
        <w:rPr>
          <w:rStyle w:val="CommentTok"/>
        </w:rPr>
        <w:t xml:space="preserve"># -*- coding: utf-8 -*-</w:t>
      </w:r>
      <w:r>
        <w:br w:type="textWrapping"/>
      </w:r>
      <w:r>
        <w:rPr>
          <w:rStyle w:val="CommentTok"/>
        </w:rPr>
        <w:t xml:space="preserve">"""</w:t>
      </w:r>
      <w:r>
        <w:br w:type="textWrapping"/>
      </w:r>
      <w:r>
        <w:rPr>
          <w:rStyle w:val="CommentTok"/>
        </w:rPr>
        <w:t xml:space="preserve">Created on Wed Nov  9 23:58:23 2016</w:t>
      </w:r>
      <w:r>
        <w:br w:type="textWrapping"/>
      </w:r>
      <w:r>
        <w:br w:type="textWrapping"/>
      </w:r>
      <w:r>
        <w:rPr>
          <w:rStyle w:val="CommentTok"/>
        </w:rPr>
        <w:t xml:space="preserve">@author: Kanak</w:t>
      </w:r>
      <w:r>
        <w:br w:type="textWrapping"/>
      </w:r>
      <w:r>
        <w:rPr>
          <w:rStyle w:val="CommentTok"/>
        </w:rPr>
        <w:t xml:space="preserve">"""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tat(x, 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sig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sq </w:t>
      </w:r>
      <w:r>
        <w:rPr>
          <w:rStyle w:val="Operator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ig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var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sq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ggging(x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boot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pd.DataFram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DataFrame(x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not possible to convert as Data 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boottimes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sample(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, re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mean().values.flatten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var().values.flatten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tat(y, 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, sig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hi.append(t.quantile(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).values.flatten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DataFrame(hi).mean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: h.values.flatten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Mean"</w:t>
      </w:r>
      <w:r>
        <w:rPr>
          <w:rStyle w:val="NormalTok"/>
        </w:rPr>
        <w:t xml:space="preserve">: x.mean().values.flatten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Variance"</w:t>
      </w:r>
      <w:r>
        <w:rPr>
          <w:rStyle w:val="NormalTok"/>
        </w:rPr>
        <w:t xml:space="preserve">: x.var().values.flatten()}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outlier(model, 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[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[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[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.array(tstat(x, m, sd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.ndarray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.ndarray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.ndarray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pa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ation {} with t-value {} is an OUTLIER because"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" given value does not fall between 0 and {}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x, t, pa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ation {} with t-value {} is NOT OUTLI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" because given value falls between 0 and {}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x, t, pa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: pa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Mean"</w:t>
      </w:r>
      <w:r>
        <w:rPr>
          <w:rStyle w:val="NormalTok"/>
        </w:rPr>
        <w:t xml:space="preserve">: m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Variance"</w:t>
      </w:r>
      <w:r>
        <w:rPr>
          <w:rStyle w:val="NormalTok"/>
        </w:rPr>
        <w:t xml:space="preserve">: s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t"</w:t>
      </w:r>
      <w:r>
        <w:rPr>
          <w:rStyle w:val="NormalTok"/>
        </w:rPr>
        <w:t xml:space="preserve">: 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Decision"</w:t>
      </w:r>
      <w:r>
        <w:rPr>
          <w:rStyle w:val="NormalTok"/>
        </w:rPr>
        <w:t xml:space="preserve">: ou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Comment"</w:t>
      </w:r>
      <w:r>
        <w:rPr>
          <w:rStyle w:val="NormalTok"/>
        </w:rPr>
        <w:t xml:space="preserve">: com}        </w:t>
      </w:r>
      <w:r>
        <w:br w:type="textWrapping"/>
      </w:r>
      <w:r>
        <w:rPr>
          <w:rStyle w:val="NormalTok"/>
        </w:rPr>
        <w:t xml:space="preserve">                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ggging(x, boot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outlier(model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{'Standard Error': array([ 58.39764717]), 'Bias': array([ 7.9309931]), 'Parameter': array([ 331.5])}</w:t>
      </w:r>
      <w:r>
        <w:br w:type="textWrapping"/>
      </w:r>
      <w:r>
        <w:rPr>
          <w:rStyle w:val="VerbatimChar"/>
        </w:rPr>
        <w:t xml:space="preserve">## {'Standard Error': array([ 50.79081714]), 'Bias': array([ 0.]), 'Parameter': array([ 437.20967742])}</w:t>
      </w:r>
      <w:r>
        <w:br w:type="textWrapping"/>
      </w:r>
      <w:r>
        <w:rPr>
          <w:rStyle w:val="VerbatimChar"/>
        </w:rPr>
        <w:t xml:space="preserve">## {'Bias': array([ 8.4198]), 'Standard Error': array([ 57.71608959]), 'Bootstrap CI': array([ 206.51556028,  430.79777328]), 'Percentile Interval': array([ 224.5,  454. ]), 'Parameter': array([ 331.5])}</w:t>
      </w:r>
      <w:r>
        <w:br w:type="textWrapping"/>
      </w:r>
      <w:r>
        <w:rPr>
          <w:rStyle w:val="VerbatimChar"/>
        </w:rPr>
        <w:t xml:space="preserve">## {'Variance': array([ 343.59477124]), 'h': array([ 4.01523935]), 'Mean': array([ 21.22222222])}</w:t>
      </w:r>
      <w:r>
        <w:br w:type="textWrapping"/>
      </w:r>
      <w:r>
        <w:rPr>
          <w:rStyle w:val="VerbatimChar"/>
        </w:rPr>
        <w:t xml:space="preserve">## The observation 38 with t-value [ 0.81926109] is NOT OUTLIER because given value falls between 0 and [ 4.01523935]</w:t>
      </w:r>
      <w:r>
        <w:br w:type="textWrapping"/>
      </w:r>
      <w:r>
        <w:rPr>
          <w:rStyle w:val="VerbatimChar"/>
        </w:rPr>
        <w:t xml:space="preserve">## {'h': array([ 4.01523935]), 'Comment': 'The observation 38 with t-value [ 0.81926109] is NOT OUTLIER because given value falls between 0 and [ 4.01523935]', 'Mean': array([ 21.22222222]), 'Variance': array([ 343.59477124]), 'Decision': 'Not Outlier', 't': array([ 0.81926109])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9f21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2</dc:title>
  <dc:creator/>
</cp:coreProperties>
</file>